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บรรยายวิชา</w:t>
      </w:r>
      <w:r>
        <w:t xml:space="preserve"> </w:t>
      </w:r>
      <w:r>
        <w:t xml:space="preserve">การจัดการความมั่นคงและปลอดภัย</w:t>
      </w:r>
    </w:p>
    <w:p>
      <w:pPr>
        <w:pStyle w:val="Date"/>
      </w:pPr>
      <w:r>
        <w:t xml:space="preserve">วันอังคารที่</w:t>
      </w:r>
      <w:r>
        <w:t xml:space="preserve"> </w:t>
      </w:r>
      <w:r>
        <w:t xml:space="preserve">28</w:t>
      </w:r>
      <w:r>
        <w:t xml:space="preserve"> </w:t>
      </w:r>
      <w:r>
        <w:t xml:space="preserve">มกราคม</w:t>
      </w:r>
      <w:r>
        <w:t xml:space="preserve"> </w:t>
      </w:r>
      <w:r>
        <w:t xml:space="preserve">2563</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หรือบางทีไปคัดลอกหนังสือคนอื่น คือภัยคุกคามที่เกิดจากการซอฟท์แวร์ เป็นอย่างไรครับ ซอฟท์แวร์ เขายกตัวอย่าง เช่น เครือข่าย แล้วถูกโจมตีด้วย มัลแวร์ Malware คืออะไรครู้จักใช่ไหม เดี๋ยวเราสอนคราวที่แล้วมา ตอนนี้ลืม นะครับ มัลแวร์ คืออะไรครับ ที่เราโดนอยู่ปัจจุบันนี้ในระบบเรา เดี๋ยวสัก 2 สัปดาห์ จะให้พวกเราไปดูนะครับ เราเอาใกล้ ๆ ก่อนนะ เอาศูนย์คอมพิวเตอร์เราก่อนนะ ศูนย์คอมพิวเตอร์ มีการป้องกันระบบต่าง ๆ เหล่านี้อย่างไรนะครับ เกิดไวรัสคอมพิวเตอร์ขึ้นมา มัลแวร์ แล้วแต่ที่มาในระบบเรานี่ เราจะทำอย่างไร ราชภัฏเราจะป้ออย่างไร ไปดูแต่ไม่ให้เราไปดูเฉย ๆ นะครับ เราจะต้องทำรายงานส่งผมด้วย ตอนแรกผมตั้งใจว่าจะให้พี่ปอยพาไปวันพฤหัสบดีนี้ แต่อาจารย์บอกว่า อาจารย์เปิ้ลจะสอนเออ ก็เลยให้อาจารย์เปิ้ลไปก่อน ก็เลยวางแผนไว้ว่าจะไปวันไหน เช่น ตัวไวรัสคอมพิวเตอร์นะครับ หนอนอินเทอร์เน็ต แบคดอร์ โทรจัน ก็เป็นภัยคุกคามที่เกิดขึ้นในระบบคอมพิวเตอร์ของเรา เราเคยเจอไหม อยากเจอไหม ไม่อยากเจอนะ ไม่ควรเจอนะ อย่างเช่น โทรจัน Trojan มาจากอะไรรู้ไหม มาจากดวงจันทร์ เราเคยเห็นไหม่ เราเคยได้ยอินะครับ เดี๋ยวจะเอารูปให้ดูนะ อ้นเคยดูหนังหรือเปล่า ไม่รู้ เดี๋ยวค่อยว่ากันว่ามาจากไหนนะครับ ภัยคุกคามอันที่ 3 นะครับ ก็คือภัยคุกคของบริการ ภัยคุกคามประเภทนี้ คือก่อกวนนะครับ ให้เกิดความไม่พร้อมใช้งานของทรัพยากร ตัวอย่าง เช่น องค์กรหนึ่งเปิดบริการต่างาเปิดบริการผ่านอินเทอร์เน็ต ทำธุรกรรมเสร็จแล้ว โดนโจมตีนะครับ เราเคยไหมครับ จะเข้าไปในเว็บไซต์เว็บไซต์หนึ่ง ถ้าเกิดเราเข้าไปเยอะ ๆ เกิดอะไรขึ้น ช้าไหมเตย เช่นเราประกาศผลสอบของราชภัฎสกลนคร อย่างนี้ เขาบอกให้เกิดความลำคาญนะครับตัวนี้ เช่น เราสั่งซื้อนะครับ ทำธุรกรรมกับองค์กร กับองค์กร การบริการก็จะดรอปลงนะครับ สั่งซื้อ คลิกปั๊บ โอนเงินปั๊บ ถ้าโดนโจมตีปั๊บ ทำให้ช้าลงนะครับ อ้นเคยไปกดสตางค์แล้วไฟดับไหม ไหม ถ้าเคยเป็นอย่างไรอ้น อ้นช๊อกเลยใช่ไหม เงินทั้งเดือนเลย 2,000 บาท หน้าซีดแล้ววันนั้น ตายพอดีนะครับ ดูภัยคุกคามอันที่ 3 อันที่ 4 นะครับ ภัยคุกคามที่มีต่อข้อมูลและสารสนเทศ โอ้ลืมยินดีต้อนรับพี่เขานะ ชื่ออะไรนะ มาทำเก็บข้อมูลหรือเปล่า ขอยินดีต้อนรับนะครับ ห้องนี้เป็นห้องเรียนพิเศษนะครับ ในเนื้อหารายวิชาอาจจะไม่เข้มข้นนะครับ ผมยังไม่เจาะลึกรายละเอียดแบบ Advance ถ้าเรา Advance คือมันจะไม่เหมือนเด็กห้องพิเศษปกติน่ะ คือเด็กเราอาจจะมีการเรียนรู้ที่ค่อนช้านิดหนึ่ง ก็อย่างเช่น เดี๋ยวออกจากคลาสเสร็จปุ๊บสัปดาห์ อีกสัก 2 สัปดาห์ก็จะพาออกไปข้างนอก ไปดูของจริงว่าเขาป้องกันไอ้พวกนี้อย่างไร ไอ้ภัยคุกคามต่าง ๆ ที่จะเกิดขึ้นนี่จะทำอย่างไร ให้ไปเจอของจริง ให้ไปเลกเชอร์ออกมาที่วางแผน ก็จะไปที่ศูนย์คอมฯ เรา ศูนย์คอมฯ ม. เกษตร ใกล้ ๆ เรา 10 โล ไปที่ ม. นครพนม ไปที่ มข. ไปที่ มมส. สารคาม ตอนนี้เรารอสตางค์อยู่ครับ เขายังไม่ให้ใช้ ร่างงบประมาณยังไม่ผ่านเลยครับ รออยู่นะครับ จะพาเด็กไปดูของจริง เนื่องจากว่าระหว่างโรงเรียนโสต ก็จะให้นักศึกษาที่เป็นลักษณะนี้ ออกไปเจอกับสภาพแวดล้อมจริงนะครับ บางทีเราอธิบายมันมองเห็นภาพไม่ค่อยชัด แม้แต่เราสอนนักศึกษาปกติเองก็ยังลำบากนะครับ พาไปเจอเลยนะครับ พอดีเรารุ่นแรกจะจบแล้วครับ อีก 2 เดือน รุ่นแรกจะจบแล้ว ตอนนี้เป็นรุ่นที่ 2 รุ่นที่ 3 เรากำลังไปแนะแนวอยู่นะปอยนะ ซึ่งได้ผลตอบรับอย่างดี ต้องขอบคุณใครนะ พี่ปุ๊กกี้นะครับ พี่ปุ๊กกี้ไปแนะแนวเรียกน้องมาได้เยอะเลย FC ปุ๊กกี้นะครับ มาดูต่อนะครับ ตัวอย่าง เช่นของเขาบอกแอบดักรับข้อมูลนะครับ รหัสผ่ายอย่างนี้นะครับ แอบอย่างไรครับ บางทีไม่ต้องใช้เทคโนโลยีมากมายเลยครับ นั่งข้าง ๆ กันนี่ล่ะ ใบเตยเผลอแป๊บไปเข้าห้องน้ำ อย่างนี้นะครับ เป็นภัยคุกคามประเภทหนึ่ง ภัยคุกคามประเภทที่ 5 นะครับ เกิดจากภัยธรรมชาติ ไอ้นี่เราป้องกันได้ไหมครับ กำหนดล่วงหน้าได้ไหม ภัยคุกคามประเภทนี้นะครับ ถึงแม้ว่าเราจะมีเทคโนโลยีขนาดไหน ปัจจุบันเป็นอย่างไรครับ เหมือนเมื่อวันเสาร์ที่แล้ว คราวนี้ลูกเห็บลงบ้านเรา เขาบอก เช่น แผ่นดินไหว ฟ้าร้อง ฟ้าผ่า สายไฟเบอร์ขาด อะไรอย่างนี้ ก็ทำให้เกิดเป็นภัยคุกคามที่เกิดจากธรรมชนะครับ ถ้าใครไม่เชื่อว่าง ๆ ก็ไปลองหลอยตัดสาย Fiber Optic ดูสิ มหาลัยเจ้งหมดเลยนะครับ อันนี้เป็นภัยจากคน เพราะคนไปตัดใช่ไหม เวลาหน้าฝนจะเสี่ยงมากนะครับ วันนั้นใครไปงานกาชาดบ้้างวันเสาร์น่ะ มีไหม แน็ตไปไหม หรอยไปหรือเปล่าแนตน่ะ ไม่ได้กด ไม่ได้กดเบอร์ ๆ ไม่ได้กดไอ้นั่น กลัวแนตหรอยไปเที่ยวงานกาชาด ถามหน่อยดีกว่า ถามแนทว่าเมื่อวันเสาร์ได้ไปงานกาชาดไหม ไปไหมไม่ได้ไป</w:t>
      </w:r>
    </w:p>
    <w:p>
      <w:pPr>
        <w:pStyle w:val="BodyText"/>
      </w:pPr>
      <w:r>
        <w:t xml:space="preserve">(ล่าม) ไม่ได้ไปเที่ยวค่ะ</w:t>
      </w:r>
    </w:p>
    <w:p>
      <w:pPr>
        <w:pStyle w:val="BodyText"/>
      </w:pPr>
      <w:r>
        <w:t xml:space="preserve">(อาจารย์) นึกว่าไปเที่ยวนะครับ ไม่อย่างนั้นก็จะโดนอะไรนจะโดนฟ้าผ่าใช่ไหม พายุเข้าลูกเห็บตกนะครับ ก็ เป็นอย่างไร ไม่ได้หรอยไปเที่ยวใช่ไหม โอ.เค. ไม่อย่างนั้นแนตจะไม่ได้เรียนต่อนะ จะต้องเชื่อฟังพ่อ เดี๋ยวเขาไม่ให้เรียนนะ ดูภัยคุกคามนะครับ อันที่ 6 นะครับ ภัยคุกคามที่เกิดจากความผิดพลาดของมนุษย์ คือตัวเรานี่ล่ะ เกิดผิดพลาดขึ้นมาเองนะครับ เช่น ผู้ใช้งานมีสิทธิ์ทุกระดับ เช่นบอกว่า บางคนชอบเขียนรหัสผ่าน เช่นแปะไว้เจอภาพ บางคนกลัวลืม หรือบางคนชอบนะครับ มีใครชอบตั้งรหัสผ่านทุกอันเหมือนกันหมดเลย เหมือนกันไหมอ้น นั่นเหมือนกันเลยนะครับ หลายคนเป็น ไม่ดีนะครับ เช่น บางคนบอกมีบัตร ATM 3 ธนาคาร ตั้งรหัสเหมือนกันเลย เหมือนกันเลย ถือว่าไม่ดีนะครับ หรือว่าเรามี E-mail เช่น SNRU อย่างนี้ ตั้งรหัสผ่านเหมือนกัน Line Facebook เหมือนกันหมด อย่างนี้ไม่ดีนะครับ ไม่ค่อยปลอดภัยนะครับ หรือบางที เช่นนะครับ ภัยคุกคามที่เกิดจากมนุษย์ไปปรับค่า ปรับค่าปรับแต่งต่าง ๆ ซอฟต์แวร์ ตั้งเอง บางทีอาจจะตั้งไม่ตรง ใน Widows เรานึกออกไหมครับ ในแ Server</w:t>
      </w:r>
      <w:r>
        <w:t xml:space="preserve"> </w:t>
      </w:r>
      <w:r>
        <w:t xml:space="preserve">Malware</w:t>
      </w:r>
      <w:r>
        <w:t xml:space="preserve"> </w:t>
      </w:r>
      <w:r>
        <w:t xml:space="preserve">Computer Virus</w:t>
      </w:r>
      <w:r>
        <w:t xml:space="preserve"> </w:t>
      </w:r>
      <w:r>
        <w:t xml:space="preserve">Internet Worms</w:t>
      </w:r>
      <w:r>
        <w:t xml:space="preserve"> </w:t>
      </w:r>
      <w:r>
        <w:t xml:space="preserve">Trojan</w:t>
      </w:r>
      <w:r>
        <w:t xml:space="preserve"> </w:t>
      </w:r>
      <w:r>
        <w:t xml:space="preserve">Backdoor</w:t>
      </w:r>
      <w:r>
        <w:t xml:space="preserve"> </w:t>
      </w:r>
      <w:r>
        <w:t xml:space="preserve">www.securityfocus.com</w:t>
      </w:r>
      <w:r>
        <w:t xml:space="preserve"> </w:t>
      </w:r>
      <w:r>
        <w:t xml:space="preserve">Hoax</w:t>
      </w:r>
      <w:r>
        <w:t xml:space="preserve"> </w:t>
      </w:r>
      <w:r>
        <w:t xml:space="preserve">Password Crack</w:t>
      </w:r>
      <w:r>
        <w:t xml:space="preserve"> </w:t>
      </w:r>
      <w:r>
        <w:t xml:space="preserve">SAM</w:t>
      </w:r>
    </w:p>
    <w:p>
      <w:pPr>
        <w:pStyle w:val="BodyText"/>
      </w:pPr>
      <w:r>
        <w:t xml:space="preserve">(Security Account Manager)</w:t>
      </w:r>
      <w:r>
        <w:t xml:space="preserve"> </w:t>
      </w:r>
      <w:r>
        <w:t xml:space="preserve">Spam</w:t>
      </w:r>
      <w:r>
        <w:t xml:space="preserve"> </w:t>
      </w:r>
      <w:r>
        <w:t xml:space="preserve">Social Engineering</w:t>
      </w:r>
      <w:r>
        <w:t xml:space="preserve"> </w:t>
      </w:r>
      <w:r>
        <w:t xml:space="preserve">Sniffing</w:t>
      </w:r>
      <w:r>
        <w:t xml:space="preserve"> </w:t>
      </w:r>
      <w:r>
        <w:t xml:space="preserve">Pharming</w:t>
      </w:r>
      <w:r>
        <w:t xml:space="preserve"> </w:t>
      </w:r>
      <w:r>
        <w:t xml:space="preserve">Computer Criminal</w:t>
      </w:r>
      <w:r>
        <w:t xml:space="preserve"> </w:t>
      </w:r>
      <w:r>
        <w:t xml:space="preserve">Cyber Crime</w:t>
      </w:r>
      <w:r>
        <w:t xml:space="preserve"> </w:t>
      </w:r>
      <w:r>
        <w:t xml:space="preserve">Crimeware</w:t>
      </w:r>
      <w:r>
        <w:t xml:space="preserve"> </w:t>
      </w:r>
      <w:r>
        <w:t xml:space="preserve">Denial of Service Attack</w:t>
      </w:r>
      <w:r>
        <w:t xml:space="preserve"> </w:t>
      </w:r>
      <w:r>
        <w:t xml:space="preserve">DoS attack</w:t>
      </w:r>
      <w:r>
        <w:t xml:space="preserve"> </w:t>
      </w:r>
      <w:r>
        <w:t xml:space="preserve">Internet scan</w:t>
      </w:r>
      <w:r>
        <w:t xml:space="preserve"> </w:t>
      </w:r>
      <w:r>
        <w:t xml:space="preserve">Data Manipulation</w:t>
      </w:r>
      <w:r>
        <w:t xml:space="preserve"> </w:t>
      </w:r>
      <w:r>
        <w:t xml:space="preserve">Internet and Network Attacks</w:t>
      </w:r>
    </w:p>
    <w:p>
      <w:pPr>
        <w:pStyle w:val="BodyText"/>
      </w:pPr>
      <w:r>
        <w:t xml:space="preserve">นะครับ เช่น ตั้งค่าตัวนี้ ตั้งค่าปริ้นเตอร์ ตั้งค่าการเข้าใช้งาน ตั้งค่าต่าง ๆ นี่ ถ้าเราตั้งไม่ถูกก็คือเกิดจากข้อผิดพลาดของตัวเองนะครับ นี่คือภัยคุกคามอันที่ 6 ภัยคุกคามอันที่ 7 นะครับ เกิดจากภัยคุกคามการข่มขู่และการเปิดเผยข้อมูล ก็คือมีผู้ไม่หวังดีนะครับ ในองค์กรนะครับ ที่เราเคยเจอไวรัสเรียกค่าไถ่ มีการโจรกรรมข้อมูล ถ้าไม่ให้ข้อมูลโจรกรรมเสร็จแล้ว ต้องการข้อมูลคืนปุ๊บ เราต้องเสียค่าไถ่ เป็นต้นนะครับ เรียกค่าไถ่ ภัยคุกคามประเภทที่ 8 นะครับ ภัยคุกคามจากการบริหารจัดการที่ละหลวม นะครับ เกิดจากนโยบายหลักของแต่ละองค์กรที่หละหลวม ตัวอย่างเช่น การกำหนดนโยบายเข้าถึงข้อมูลไม่รัดกุมไม่รอบคอบการไม่ให้แสดงตัวตนก่อนเข้าใช้งาน ก็คือ มันต้อง Authen ไง เหมือนห้องเรานี่ดีไหม ดีไหมอ้น เข้าได้เลยใช่ไหมห้องเรา อย่างนี้ถือว่าละหลวมครับ ที่หละหลวม แต่ถามว่าถ้าห้องเรานี่ ไม่ปล่อยออเทน ห้องเราจะเป็นอย่างไรอ้น ใช้ไม่ได้ เน็ตช้า เราก็จะเห็นพี่ล่ามไม่ได้ พี่ล่ามก็จะกระตุก นะครับแต่ในอนาคตก็อยากจะให้ระบบ Authen เกิดวันดีคืนดี สอน ๆ อยู่ ใบเตยเกลียดหน้าอาจารย์พิเชนทร์ เพราะไม่ได้แสดงตัวตนใช่ไหม ไม่ได้ยืนยันว่าเป็นใบเตย นี่คือเกิดจากการหละหลวมขององค์กรนะครับ ภัยคุกคามประเภทที่ 9 นะครับ ก็คือ จากมาตรการที่ควบคุมไม่เหมาะสมนะครับ ไม่เหมาะสม คือภัยคุกคามที่เกิดจากการปรับค่าอุปกรณ์ในโครงสร้างพื้นฐานที่ไม่เหมาะสมนะครับ เช่น ปล่อยให้ผู้ใช้ทั่วไปเข้าถึงต่าง ๆ ได้ อย่างนี้ไม่ได้นะครับ ต้อง Block เอาไว้นะครับ เช่นห้องเราอย่างนี้ ปล่อยให้ทุกคนในห้องนี้เข้าถึงข้อมูลได้เทียบเท่ากับ Addmdiเกิดอะไรขึ้น อาจารย์อ้นก็เข้าระบบสิครับ แก้หมดเลยครับ ใช่ไหม ไอ้กิลด์ก็เข้าไปในระบบ มัวไปหมดเลย ผมยกตัวอย่างอะไรให้นะครับ ติดระบบเครือข่ายใหม่ ๆ อาจารย์เองสาขาคอมพิวเตอร์นอกจากสอนหนังสือแล้ว ก็ต้องไปติดตั้งระบบให้กับแต่ละตึก ไปติดตั้งเองก็ไม่ไหว ก็เอานักศึกษาไปช่วย แล้วบังเอิญนะครับ นักศึกษาของเรามันหัวหมอ เวลาที่เขาไปแชร์คอมพิวเตอร์แต่ละตึกนี่ ในห้องพักอาจารย์ มันแชร์ Full คือมันเข้ามาเมื่อไร ก็จะเห็นว่าอาจารย์ทำอะไร นึกออกไหม เกิดอะไรขึ้นครับ ปรากฏว่านักศึกษาสาขาคอมพิวเตอร์สอบวิชาทางด้าน วจ. สอบวิชาทางด้านมนุษยศาสตร์ คะแนนเต็มร้อย เด็กคอมพิวเตอร์ 80-90 มีอาจารย์ท่านหนึ่งท่านไม่ยอม เพราะท่านบอกว่าวิชาที่ท่านสอนนั้น ไม่เคยมีใครได้คะแนนเยอะเกิน 15-20% พอดีว่า เอกคอมพ์ เราไป 80 เปอร์เซ็นต์ ข้อสอบเขายากนะครับ สาเหตุเกิดจากอะไร นั่นล่ะครับ รุ่นพี่เราไปแชร์ข้อมูลไว้ในเครื่องอาจารย์ พออาจารย์เปิดเครื่องใช่ไหม เปิดที่สาขาวิชา เราก็เห็นว่าอาจารย์ทำอะไรอยู่ มันก็ไปก็อปข้อสอบเอาไปปริ้นแจกเพื่อนทั้งห้อง นี่เกิดจากการควบคุมที่ไม่เหมาะสม มันจะพูดถึงจรรยาบรรณ จริยธรรมด้วยนะครับ เราใช้ IT เราจะต้องมีจริยธรรมและจรรยาบรรณด้วย ก็จะให้อาจารย์จากกฎหมายมาบรรยายให้เราฟัง ต่อไปเราจะได้รู้ว่า เราต้องระวังนะครับ เหมือนไอ้กิลมันเรียนกีฬา เอาขวดเบียช้างมาแล้วถ่ายรูปได้ไหมกิล ได้ไหม เจ้าเล่นกีตาร์อย่าเอาขวดเบียร์ช้าตั้ง โพสต์ อัป ขึ้นไปให้โลกรู้จักทั่วโลกเลย ไปโฆษณาให้เบียช้างโดยไม่รู้ตัว ไม่ได้นะครับ หรือเช่น ถ้าเกิดอยู่ในกลุ่มก็ โอ.เค. นะ แต่ถ้าเป็นดารา สมมติปุ๊กกี้ เป็นดารา เป็นนางงามอย่างนี้ ทำอะไรต้องระวังใช่ไหม เพราะปุ๊กกี้เป็นคนสาธารณะ พี่โพสต์ไม่เป็นไร อาจารย์โพสต์ เป็นเรื่องเลยนะ เกิดปุ๊กกี้บอก สวสัดีค่ะ แล้วมาถืออะไรก็ไม่รู้ มาให้คนดู มันเป็นสินค้าอะไรบางอย่าง ปุ๊กกี้อาจจะโดนนะครับ หรือโจโจ้อย่างนี้ โจโจ้เป็นคนสาธารณะแล้วกันนะ ไปกับปุ๊กกี้นะครับ เดี๋ยววันพฤหัสบดีนี้ไปอีกรอบ รอบสุดท้ายแล้วครับ ไปขอนแก่น โจโจ้เบอร์อะไร เบอร์ 3 พร้อมหรือยังโจโจ้ พฤหัสบดีนี้พร้อมหรือยัง</w:t>
      </w:r>
    </w:p>
    <w:p>
      <w:pPr>
        <w:pStyle w:val="BodyText"/>
      </w:pPr>
      <w:r>
        <w:t xml:space="preserve">(ล่าม) พร้อมแล้วครับ ๆ ห้ามตื่นสายนะครับ ต้องไปให้ทัน 06.00 น. วันพฤหัสบดี ไปนอนในรถเอาครับ เพราะมันไกลกว่าเพื่อนล่ะขอนแก่นนะครับ ดูต่อนะครับ ภัยคุกคามประเภทที่ 10 ภัยคุกคามจากการก่อการร้าย หรือหารบ่อนทำลายนะครับ ภัยคุกคามตัวนี้เกิดจากอะไรครับ เกิดจากแรงจูงใจในการบ่อนทำลาย นะครับ เช่น ความพยายามควบคุมส่วนต่าง ๆ ของโรงไฟฟ้า ศูน์โทรคมนาคม เราเคยดูหนังใช่ไหม ปีไหนที่เราปฏิวัตินะปีไหนที่ประเทศไทยปฏิวัติจำได้บ่ เขาไปควบคุม เข้าไปควบคุมที่ศูนย์โทรคมนาคม ข้อมูลข่าวสารทุกอย่าง ยึดไว้ก่อน ใช่ไหม จำได้ไหม เกิดทันอยู่ตัวก็เขาปฏิวัติ เขายึดอำนาจ เขาควบคุมโรงไฟฟ้า ควบคุมโทราคมนามค บล็อกไว้เลย ซึ่งภัยคุกคามก่อการร้อยเป็นอย่างไรครับ เพื่ออะไรครับ เกิดจากการตอบสนองต่อแรงจูงใจทางการเมือง ศาสนาและความเชื่อของกลุ่ม เลยเกิดภันะครับ เขาถึงบอกว่าเวลาที่จะคุยกัน เขาห้ามคุยเรื่องอะไรนะ 1. ห้ามคุยเรื่องการเมือง ใช่ไหม มันจะทะเลาะกัน ไอ้พลอยชอบ พรรคเพื่อไทย ไอ้เตยชอบพรรคพลังประชารัฐ สมมุตินะ ๆ ปุ๊กกี้ชอบพรรคอนาคตใหม่ ถ้า 3 คนนี้คุยกันเมื่อไร เกิดอะไรขึ้นครับ เขาบอก 3 คนนี้เกิดได้คุยกันความบรรลัยจะตามมา เพราะต่างคนต่างชอบใครชอบมัน 2 การเมืองห้ามคุยกัน แล้วอะไรอีกเรื่องอะไรพลอย ห้ามคุยกัน 1. การเมืองห้ามคุยกันเด็ดขาด 2. ความรู้รอบตัว ไม่มีเลยบ่ เดี๋ยวจะพาเข้าวันเด้นี่ ศาสนาเขาห้ามคุยกัน ศาสนาเจ้าดี ศาสนาข่อยบ่ดี ศาสนาโตคัก อะไรอีก เตยอะไรอีกการเมือง ศาสนา เขาห้ามคุยกันเรื่องนี้ คุยกันเดี๋ยวทะเลาะกัน เชื้อชาติคุยได้ไหม อุ้ยประเทศเรา อย่างนี้ ได้ไหมครับ ไม่ได้นะ เราเคยได้ยินไหมครับ เราเคยบอกว่าประเทศลาวคืออะไรครับ บ้านที่เมืองน้อง แล้วเราบอกว่าไง เราเป็นพี่หรือเป็นน้องประเทศไทย เราชอบว่า เราบ้านพี่เมืองน้องกัน ถามคนลาวเขาหรือยัง คนลาวเขาตอบว่าอย่างไรรู้ไหม เจ้าถามข่อยแล้วบ่ ค่อยให้เจ้าเป็นอ้ายข้อย ใช่ไหม ไม่ได้ห้ามคุยกัน ดูภัยคุกคามต่อมานะครับ ประเภทที่ 11 ก็คือภัยคุกคามจากขโมย ขโมยอะไรครับ ก็คือเกิดจากการโจรกรรมที่เกิดขึ้นต่อทรัพย์ต่อองค์กร ไม่ว่าจะเป็นรูปแบบของข้อมูล ฮาร์ตแวร์ นะครับ ที่ผมให้การบ้านพวกเราไปอาทิตย์ที่แล้ว จำได้ไหม ถ้าเกิดความพิวเตอร์หายทำอย่างไรนะครับ หลายคนก็ตอบมาแล้ว นั่งอมยิ้มดีนะ คำตอบน่ารักดีบางคน และบางคนข้อมูลทุกอย่าง ความลับทุกอย่างอยู่ที่ไหน อยู่ในคอมพิวเตอร์หมดเลยนะครับ ถึงเกิดอะไร ภัยคุกคามขึ้นเยอะแยะมากมาย ต้องระวังด้วยนะครับ อย่างนี้เช่น การนำสินค้านั้น ๆ ไปขายทอดตลาด หรือทรัพย์สินตรงนั้นเอาไปเพิ่มประโยชน์ต่อได้ ซึ่งเราจะเห็นว่าลักษณะของการขโมยมีเยอะแยะนะครับ ขโมยซึ่ง ๆ หน้าก็ถือเป็นภัยคุกคามนะครัจะทำอย่างไรครับ เกิดคนทำหล่นปุ๊บ มีคนไม่หวังดี หยิบปุี๊บ อ้นวิ่งตามไม่ทันอย่างนี้ นี้คือ ภัยคุกคามประเภทหนึ่งนะครับ 12 นะครับ สิ่งที่เกิดจากภัยคุกคามที่เกิดจากความผิดพลาดของฮาร์ดแวร์ เราเจอเยอะไหมครับ ภัยคุกคามจากฮาร์ทแวร์คืออะไร อุปกรณ์ เช่นเครื่องเราใช่ไหม อยู่ข้างหน้าเราเครื่องเรา เช่น เขาบอก การออกแบบหน่วยประมวลผลกลางที่คำนวนผิด เมื่อ 3, 4, 5, 6 ปีก่อนนะครับ CPU เราเวลาเขาประมวลผลปั๊บ มันมีข้อผิดพลาดเกิดขึ้น มันก็เกิดเป็นภัยคุกคามได้ คำนวณเสร็จแล้วมันไม่ถูก โดยเฉพาะจุดทศนิยม เราอาจจะเห็นว่ามันไม่มีความสำคัญนะครับ แต่อย่าลืมนะครับ จุเพี้ยนไปแค่ 1 จุด เป็นอย่างไร ข้อมูลเป็นอย่างไร หายเลยนะ ต่างเลยนะครับ เช่น บอกชี้เป้าตรงนี้ในแผ่นที่โลกอย่างนี้ เคลื่อนไป 1 จุด เป็นอย่างไรครับ อาจจะอยู่คนละประเทศเลยนะอ้น นะครับ นี่คือ เขายกตัวอย่างก็คือ ภัยที่เกิดจากความผิดพลาดของฮาร์ดแวร์ ประมวลผลผิดนะครับ 13.ก็คือภัยคุกคามจากความผิดพลาดจากซอฟท์แวร์ นะครับ ก็คือ เกิดจากความบกพร่องของ Softwaนะครับ เช่น ขั้นตอนการพัฒนาซอฟต์แวร์นั้นไม่ได้ทำการทดสอบ คือใช้เลย ก็เกิดช่องโหว่ให้โจมตีได้ ใช่ไหม ในขั้นตอนการพัฒนาซอฟต์แวร์ มีกี่ขั้นตอนจำได้ไหมครับ จำไม่ได้แล้วนะครับ อย่าลืมนะครับ เราปี 2 แล้วนะ จะขึ้นปี 3 แล้วเด๋ โครงงานนะครับ พี่อุ๋ย พี่ปอย เตรียมตัว กลับบ้านดึกแน่นอนนะครับ พวกเราต้องอยู่กันดึก เห็นไหม ปี 4 เมื่อเทอมที่แล้ว ตี 2 ไม่เสร็จไม่ยอมกลับบ้านนะ รุ่นพี่เราน่ะ โดยเฉพาะพี่เก๋งกับพี่น้ำ ไม่เสร็จไม่ยอมกลับบ้านนะครับ เว็บไซต์นะครับ ลองเข้าไปดูภัยคุกคามอันที่ 14 นะครับ ภัยคุกคามที่เกิดจากเทคที่เกิดจากของที่ล่าสมัย นะครับ เช่น พวกเราใช้ Android นะครับ ใช้ Window แต่อาจารย์ไม่ใช้ด้วย อาจารย์จะใช้ DOS เป็นไงล้าสมัยไหม เป็นเต่าล้านปีเลยอย่างนี้ หรือบางทีนะครับ เราบอกเราใช้ระบบปฏิบัติการที่เขาเลิกใช้ไปแล้ว อย่างนี้นะครับ ก็เกิดภัยคุกคามขึ้น หรือหน่วยประมวลผลต่าง ๆ จัดเก็บต่าง ๆ นะครับ จัดเก็บต่าง ๆ มันก็เปลี่ยนแปลง เราจะเห็นว่า ในการเก็บข้อมูลมันเก็บไว้ทั้งภาพทั้ทั้ง Video ถ้าเกิดเราใช้อันเดิมอยู่ ถือว่าเป็นภัยคุกคามอันหนึ่ง คราวนี้มาดูการโจมตีนะครับ การโจมตีคืออะไรครับ การโจมตี นะครับ ที่จะเกิดขึ้นต่อช่องโหว่ของเรานะครับ เพื่อทำลายความมั่นคงปลอดภัย ก็คือมีผู้ไม่หวังดีโจมตีเข้ามา เป็นภัยคุกคามนะครับ พวกแฮก็มีใครอยากเป็นแฮกเกอร์บ้างห้องนี้ เตยอยากเป็นหรือ มีไหมครับ ใครจะเป็น Hacker บ้างครับห้องนี้ เดี่ยวจะสอนให้นะครับ เดี๋ยวลักษณะของการโจมตีนะครับ ตัวนี้ใกล้ตัวเราเลยครับ Malware นะครับ เป็นอย่างไรครับ แบบนี้ เคยเจอไหม มัลแวร์ มาแวร์ เป็นอย่างไรครับ เป็น Software ที่ทำลายระบบคอมพิวเตอร์ เช่นไวรัสคอมพิวเตอร์ หนอน Trojan อินเทอร์เน็ต Trojan หรือซอฟต์แวร์ เจอบ่อยนะครับ เราต้องป้องกันให้ได้นะครับ เดี๋ยวสัปดาห์หน้า จะพูดถึงวิธีการว่าเราจะป้องกันสิ่งเหล่านี้อย่างไร ในการโจมตี ถ้ามาแต่ละอย่าง ๆ การป้องกันเสร็จแล้วนะครับ เราก็จะไปดูของจริง ว่าเขาป้องกันจริง เขาป้องกันอย่างไร เป็นอย่างไร การโจมตีแบบนี้นะครับ ก็คือ เป็นการดักจับข้อมูลนะครับ ตอนนี้เหมือนตัวหลอก เรา… เราไม่น่าทันนะครับ ไม่น่าทัน มีตัวโปรแกรม โปรแกรม ๆ หนึ่ง Baidu baidu ทันไหม โปรแกรมหนึ่ง ที่ช่วงหนึ่ง Baidu กระซงกระทรวงให้ใช้หมดสุดท้ายมันไม่ใช่ของดีเลย ตัวมันล่ะครับ ตัวแสบเลย และในองค์กรแต่ละองค์กร ผมจำได้ว่าองค์กรเรา สมัยก่อนให้ใช้นะครับ Baidu อะไรสักอย่างที่เขาล้อเลียนกันนะตรง แล้วตัวนี้เปฆ่าก็ไม่ตาย เอาออกก็ไม่ได้นะครับ ปวดหัวมาก ช่วงนั้นนะครับ ลักษณะคล้าย ๆ กันนะครับ Backdoor เป็นอย่างไรครับ ตัวนี้ เขาบอกว่าเป็นการโจมตีที่เกิดขึ้น ซอฟต์แวร์ที่ถูกพัฒนาขึ้นมาทำลาก็เช่นไวรัสคอมพิวเตอร์นะครับ หนอน ไวรัสคอมพิวเตอร์ โทรจัน ก็คล้าย ๆ กัน เป็นตัวเรียกหลายรูปแบบ หลายชื่อ แครกรหัสผ่านนะครับ นี่ดังมากตัวนี้ ก็คือ เป็นตัวไป Crack ระบบ เป็นตัวไปแครกระบบเอารหัสผ่านขึ้นมาเหมือนอย่างภัยคุกคามที่เจาะข้อมูลเรา เราเคยเห็นใช่ไหมครับว่า อยู่ดี ๆ มีคนมาโทรศัพท์มาขายประกันให้เรา มันรู้ได้อย่างไรครับ เออ เพราะอะไรครับ เพราะเราจะเปิดเบอร์ เราต้องใช้บัตรประชาชนใช่ไหม เป็นความลับไหม เป็นไหม เป็นความลับครับ ทำไมมันมาถึงเราได้ ทำไมเขารู้ชื่อด้วย รู้นามสกุลด้วยนะ เรียนสาย คุณพิเชนทร์ หรือเปล่าคะ มาอย่างไรครับ มาอย่างไร มาอย่างไร เขามาอย่างไร ถึงเรา เกิดอะไรครับ เกิดอะไรขึ้น ขายข้อมูล บริษัทที่เราไปบริษัทขายข้อมูลของเราให้เรา ขายข้อมูลเราให้กับบริษัทประกัน ใช่ไหม ทำไมเขาจะรู้ว่าเราใช้ว่าอะไร นามสกุลอะไร ทำงานอยู่ที่ไหน ดีมันไม่บอกว่าพ่อแม่เราชื่ออะไรนะครับ นี่ก็เป็นลักษณะหนึ่งนะครับ ต่อมาการโจมตีแบบ Spam นะครับ นี่บ่อย ก็คือเป็นอย่างไรครับ การได้รับจดหมายหรือข้อความต่าง ๆ โดยที่เราไม่ต้องการเลย สร้างความรำคาญให้กับเราใช่ไหม อยู่ ๆ กำลังนั่งดูอะไรเพลิน ๆ ปั๊บขึ้นมาแล้ว ส่งข้อมูลมาแล้ว นี่คือ Spam หรือส่งมาเรื่อย ส่งมาเรื่อย โดยที่เราอยากรู้ไหม ลักษณะของมันเป็นอย่างนี้นะครับ ต่อมาก็คือตัวของ Social Engineering วิศวกรรมทางสังคมนะครับ ตัวนี้ก็คือลักษณะทางสังคม โจมตี เอาข้อมูลสำคัญของคนอื่นมา ลอกเลียนแบบเสียงเป้าหมาย ปลอมแปลง เราเคยได้ยินไหมครับ ว่าตอนนี้มีโปรแกรมหนึ่งที่เลียนเสียงเราได้ เหมือนเป๊ะ เคยเห็นหรือยัง ที่เขาเลียนเสียงพยอมนี่ เปิดปั๊บพูดปั๊บเป็นเสียงพระพยอมเลยนะ หรือผมโทรศัพท์ปั๊บ ใช้โปรแกรมนี่นะ ใบเตยบอกแม่โอนเงินให้อาจารย์หน่อย สัก 20,000 ไอ้เตยบอกว่าเสียงอาจาภัยคุกคามประเภทนี้ มันเริ่มมีครับ เริ่มมีแล้ว ล่าสุดเมื่อปลายปีที่แล้วนะครับ เหมือนเลยนะครับ เราโชคดีนะ เราไม่ได้ยิน เป็นความโชคดีของเรานะคะ ที่ไม่เจอโปรแกรมเหล่านี้นะครับ ดูการโจมตีอันต่อมานะครับ ดักฟัง ดักรับนะครับ ตัวนี้เกิดขึ้นอย่างไรครับ เกิดขึ้นจากเวลาที่เรารับส่งอุปกรณ์ต่าง ๆ เหล่านี้นะครับ อย่างเช่น ผ่านเครือข่าย ผ่านไฟเบอร์ออฟติก สาย LAN การดักจับข้อมูล เราคงเคยเห็นเมื่อก่อนเดินโทรศัพท์มือถือไป จะมีเครื่องดักแต่ตอนนี้ไม่ค่อยได้ยินนะ แต่สมัยก่อนอาจารย์ใช้โทรศัพท์สมัยแรก ๆ เดินผ่านปั๊บ มีโปรแกรมดูดเลยครับ น่ากลัวไหม น่ากลัวนะครับ แต่สมัยก่อนโทรศัพท์มือถือมันไม่มีอะไรมาก ในเครื่องนอกจากเบอร์โทร. ถ่ายรูปก็ไม่ได้ โทร. อย่างเดียวนะครับ ดูการโจมตีต่อมา ฟาร์มมิ่งนะครับ เป็นอย่างไร โจมตีโดยการควบคุมเส้นทางการส่งข้อมูลนะครับ อย่างเช่น โทรจันนะครับ รอดักปุ๊บ ได้รหัสผ่านปั๊บ เข้าไปแก้รหัสแบบนี้ Pharming นะครับ คราวนี้เรามาดูหัวข้ออาชญากรคอมพิวเตอร์ที่ผมให้พวกเราไปทำรายสัปดาห์นู่น อาชญากรทางคอมพิวเตอร์ กระทำผิดกฎหมาย แบ่งออกเป็นการกระทำ 5 ประเภทนะครับ ถ้าไม่มีความรู้ทางด้านคอมพิวเตอร์ ไม่ถือว่าเป็นอาชกรคอมพิวเอันที่ 1 ประเภทที่ 1 พนักงานและลูกจ้าง บางคนสงสัยพนักงานหรือลูกจ้างทำไมมาเป็นอาชญากรคอมพิวเตอร์ได้นะครับ และเขาบอกว่าเป็นกลุ่มใหญ่ด้วยนะครับ กลุ่มใหญ่เลย เพราะอะไรครับ เข้าถึงระบบคอมพิวเตอร์ได้ง่ายที่สุด ทำทุกวัน ใช้ทุกวันนะครับ เขาขโมยอย่างไรครับ ทั้ง Software ทั้งฮาร์ดแวร์ ขโมยอย่างไรครับ เข้าทุกวัน เขาเลยต้องมีอะไรครับ เขาเลยต้องมีอะไรครับ ต้องมีกฎหมาย มีระเบียบ มีข้อบังคับ ใกล้ตัวสุดพนักงานหรือลูกจ้าง ใช่ไหม มีใครจะรู้ไหม เตยเจ้าไปทำงานอยู่อะไรนะ ชาบูชิทุกคนเข้าไปได้ไหม ในห้องที่เป็นแคชเชียร์ เข้าได้ นี่ใกล้ตัวสุดเลย ถ้าเกิดแคชเชียร์ง่ายไหม ง่าย อันนี้อาชญากรใกล้ตัวเลย ใกล้ตัวเลยนะครับ ประเภทที่ 2 คือ บุคคลภายนอก เช่น บริษัทคู่ค้า ผู้ผลิต ตัวแทนจำหน่าย ทั้งซ่อมเครื่อง พนักงานซ่อม พวกนี้ก็ถทอเป็นอาชญากรทางคอมพิวเตอร์ได้ เช่นวันนี้โจโจ้ทำเครื่องคอมพิวเตอร์เสีย เอาไปที่ร้านซ่อม บังเอิญว่า โจโจ้เก็บข้อมูลสำคัญของบริษัทโจโจ้ไว้ เป็นอย่างไรครับ ผมเป็นช่างซ่อม เฮ้ยข้อมูลสำคัญของโจโจ้ เอาไปขายดีกว่า ใช่ไหม นี่เป็นอาชญากรนะครับ เพราะอะไรครับ เพราะเข้าถึงข้อมูลได้เช่นด้วยกับลูกจ้างทั่วไปครับ ต่อมากลุ่มที่ 3 นะครับ Cyber Crime เป็นบุคคลที่ใช้อินเทอร์เน็ตในทางผิดกฎหมายนะครับ โดยเรียกซอฟท์แวร์ ตัวนี้ว่า Crimeware นะครับ ซึ่งเราคุ้นเคยนะครับ Cracker Hacker นี่ 3 ตัวนี้ อีก 2 ตัว เราคุ้นครับ แฮกเกอร์กับแครกเกอร์ ใครอยากเป็น Cracker เลือกให้ดีนะ จะเป็นขาวหรือดำ อ้นบอกอ้นจองดำ ใช่ไหมอ้น กิลบอกว่ากิล เป็นแครกเกอร์นะครับ เลือกเอานะนะครับ บุคคลเหล่านี้ก็เป็นอาชญากรทางคอมพิวเตอร์นะครับ องค์กรด้านอาชญากรรมกับผู้ก่อการร้ายใหญ่ขึ้นมาอีก เราคงเคยดูหนังนะ ดูหนังสืบสวนสอบสวน หนังเกี่ยวกับองค์กรลับน่ะนะ องค์กรและอาชญากรรมนะครับ ร่วมมือกันเป็นระบบเลยครับ โดยใช้เทคโนโลยีเป็นองค์ประกอบผิดกฎหมายนะครับ เห็นไหมครับ ทำไมทุกวันนี้ล่าสุดปล้นทองใช่ไหม ซื้อผ่านอินเทอร์เน็ตเลย ใช่ไหมครับ ตอนนี้ขายยาบ้าผ่าน Facebook ผ่าน LINE ส่ง Kerry มีหมดเลยนะครับทุกวันนี้ ต่อไปเขาก็จะส่งกัญชาผ่านเคอรี่ให้เรา ต่อไปตัวอย่างของเราเช่น ผิดกฎหมายนะครับ การซื้อขายความลับราชการ ใช่ไหม ซื้อขายได้ไหม อยากรู้ว่าหน่วยงานราชการนี้มีข้อมูลอะไรอยู่ เกี่ยวกับโรงพยาบาล กันได้นะครับ หรือการปลอมแปลงนะครับ ปลอมแปลงเอกสารราหนังสือเดินทาง ใบขับขี่ บัตรประชาชน ก็เป็นอาชญากรด้านคอมพิวเตอร์นะครับ ผู้ก่อการร้าย อันนี้น่ากลัวนะครับ ผู้ก่อการร้ายเขาบอกเป็นผู้ที่เป็นปฏิปักกับรัฐบาลครับ เคยเห็นไหม สมัยก่อน อยู่ ๆ เว็บกระทรวงล่มนะครับ TOT มีข้อความไปโพสต์ด่าในเว็บกระทรบางกระทรวงก่อการร้ายก็ส่องเข้าไปในระบบ นี่ตัวอย่างการโจมตีในระบบนะครับ ก็ที่กล่าวมาแล้วข้างต้นนั่นล่ะ มีโปรแกรมประสงค์ร้าย เล่ห์อุบายการขโมยนะครับ ที่ผมกล่าวมาก่อนหน้านี้แล้ว เช่น โปรแกรมประสงค์ร้าย เช่น ไวรัสคอมพิวเตอร์นะครับ ก็เป็นโปรแกรมทำลาย คัดลอกข้อมูล ส่งออกข้อมูลนะครับ เราทำรายงานมาแล้ว เรื่องนี้จำได้หรือเปล่า จำได้ไหม มีของใครไม่รู้ ไปวางไว้ที่โต๊ะ แล้วก็หายอีกเลิกงาน มีอยู่ 2-3 คน นั่น อย่าไปว่าไว้บนโต๊ะอีหล่า วางให้พี่ปอย เดี๋ยวก็หายอีกเหมือนเทอมที่แล้วน่ะ เมื่อเช้าไปสอบที่ตึก 7 เห็นวางอยู่ 2-3 คน นี่เพิ่งหยิบมาด้วย หยิบมา ไม่รู้มันหายไปไหน กี่คน 2 คนหรือเปล่า หรือเปล่า 3 บ่ นั่น อรษา ผู้ได๋อีกล่ะนี่ ลาวตอนนี้ก็หายนะครับ เพราะห้องนี้จะเป็นนักศึกษาที่เรียนกับผม จะได้แบ่งไปง่าย ๆ หน่อยครับ โปรแกรมประสงค์ร้าย เช่น Trojan ไหมเคยเห็นไหม ลองดูสิ เคยเห็นบ่ เดี๋ยวเปิดให้ดูสิ เคยเห็นไหมครับ โทรจัน นี่ ๆ เคยเห็นไหมครับ เห็นไหม มาร์คโทรจันพี่ล่ามเห็นชัดหรือเปล่าไม่รู้ นี่ ๆ ๆ นี่ ๆ เขาเปรียบเทียบว่ามันเจาะระบบอย่างไร ใช่ไหม สงครามสมัยกรีก โรมัน โน่น พระเจ้าสามเหามาแล้วโน้น ทำเป็นยอมแพ้เอาเข้าไปไหนครับ เอาเข้าไปในเมืองว่ายอมแพ้ เขาเรียกว่าอะไรนะ บรรณาการใช่ไหม ลาก ๆ เข้าไป กลางคืนเปเอาออกหมดเลยครับนี่ เจาะออกมาให้ดูนี่ครับ ก็แพ้เลย แพ้เพราะอะไรครับ มาร์คโทรจันเขาเปรียบเทียบให้ดูว่า ไวรัสเพราะว่าพอเป็นม้าโทรจันหรือโทรจันนี่มันจะทำลายระบบ ทำลายข้อมูลเราเลย มันล้างผลาญให้เป็นเมืองขึ้นได้เลยนะ ประมาณนี้นะครับ ก็เป็นโปรแกรมที่แฝงตัวในคอมพิวเตอร์นะครับ เดี๋ยวอาจารย์จะให้งานชิ้นหนึ่ง ให้เราไปหาชื่อไวรัสคอมพิวเตอร์มาเยอะ ๆ ดูสิเป็นอย่างไรในโลกของเรานี่นะครับ การโจมตีเพื่อปฏิเสธการบริการ ตัวนี้เราจะเห็นเยอะนะครับ DOS ตัวนี้ DOS DoS attackทำให้เครื่องช้าลง ทำงานคล้ายกับหนอนคอมพิวเตอร์ แต่ไม่ใช่นะครับ เป้าหมายการโจมตีก็ บริการอินเทอร์เน็ตเป็นหลัก รับส่งเมลล์อย่างนี้ นี่คือการโจมตี เล่ห์อุบาย เล่ห์อุบายในอินเทอร์เน็ตเคยเจอไหม อ้นเดินไปเลย นะครับ เช่นเขาบอกเล่ห์อุบาย กลลวงอีเมลล์ คล้าย ๆ จดหมายลูกโซ่อย่างนี้เยอะ ส่งมาหลอกเรา โสโอนสตางค์ไปเลย 20 บาท พรุ่งนี้ เคยเห็นไหมครับ การขโมย เช่น ขโมยฮาร์ดแวร์ ขโมยข้อมูล การโจมตี เราพูดมาแล้วรายละเอียดจากคราวทหืม ขโมยเวลาทำอย่างไร ขโมยเวลา เป็นอย่างไรขโมยเวลา ขโมยเวลาเป็นการใช้คอมพิวเตอร์ในการทำงานไปทำกิจกรรมอื่น ๆ เพื่อการส่วนตัว นึกออกไหม เช่น แทนที่เจ้าจะมานั่งเรียนหนังสือ เจ้าก็ไปขายออนไลน์อย่างนี้ หรือแทนที่เจ้าจะทำงานก็มาเล่นเฟซบุ๊กในห้องทำงานอะไรพวกนี้ ถือว่าเป็นการขโมยเวลา ใช่ไหม อาจารย์สอนอยู่แทนที่จะฟังก็ไปเล่น LINE อย่างนี้ ส่งแชทหากัน หัวเราะคิก ๆ ๆ เขาว่าอย่างนี้ นะใบเตย บาปพร้อม เออ หรืออาจารย์สอนอยู่ไม่ได้ฟัง เล่นอย่างอื่น นี่คือการขโมยเวลา เขาถึงมีช่วงหนึ่งไง เขาถึงเน้นราชการ ห้ามเล่นเฟซเล่นไลน์ในเวลาทำงาน เป็นอย่างไรครับได้ผลไหม โดนด่าทั้งประเทศนะครับ ใช่ไหม บางคนใจจะขาดไม่ได้เล่น LINE น่ะ ผมถึงบอกอยากจะให้คนไปร่วมกันเยอะ ไม่ต้องไประดมทุน ไม่ต้องไปอะไรคือตัดสัญญาณอินเทอร์เน็ต สัก 2 ชั่วโมง คนไทยจะมารวมตัวกันโดยไม่ได้นัดหมายใช่ไหม เราก็จะไปรวมตัวกันที่หน้าศาลากลางโดยที่ อินเทอร์เน็ตใช้ไม่ได้ จะเกิดการประม้วงใหญ่ขึ้นนะครับ เพราะทุกวันนี้คนเราเป็นอย่างไรครับ ตื่นขึ้นมาก็สวัสดีตอนเช้า ผู้เฒ่าส่งกันนะ อย่างพวกเราส่งอะไรกัน ส่งข้อความหากันตอนเช้า ส่งว่าอย่างไร เออติแม่นบ่ บ่อยากเชื่อไอ้เตย ถ้าคนอายุเยอะ ๆ เขาจะส่ง สวัสดีวันจันทร์มีความสุขนะ อยากรู้ว่าพวกเราส่งอย่างไร ตอนเช้า ไม่เชื่อมันต้องมีคำอื่นน่ะพวกเรา เฉพาะพวกเราน่ะ การเปลี่ยนแปลงข้อมูลการโจมตีเข้าไปแล้ว ก็เปลี่ยงแปลงข้อมูลไปทั่วนะคมันไม่มีอันตราย แต่มันเกิดความลำคาญ ภัยธรรมชาติอื่น ๆ ที่เกิดให้เกิดขึ้น ก็เป็นผลเสียหายให้กับเราได้นะครับ เช่น ฟ้าผ่า ไฟไหม้ น้ำท่วม หรือแม้แต่การต่อสู้กันของการเมือง การก่อการร้ายก็ถือว่าเป็นภัยคุกคามธรรมชาตินะครับ ใช่ไหม ฮ่องกง ใช่ไหม ฮ่องกงประท้วง ตอนนี้เป็นอย่างไรนะครับ เสียหาย หรือแม้แต่ปัจจุบันเป็นอย่างไรครับ ไวรัสสายพันธุ์ใหม่นะครับ โคโรน่า เป็นอย่างไรครับ ภัยคุกคามแบบเดียวกับนี่ น่ากลัวมาก เห็นไหมประเทศจีนเขาปิดประเทศเลย แต่ประเทศไทยต้อนรับครับ ป่วยแล้ว ให้กินยาลดไข้ แล้วเข้ามาประเทศไทย แล้วประเทศไทยจะรักษา น่ากลัวนะครับ เหมือนในหนังเลยนะ ปิดประเทศ ปิดเมือง คนล้มตายเป็นหลักหมื่นหลักพันนะครับ ตัวอย่าง นี่เป็นตัวอย่างให้ดู ตัวอย่างนะครับ แนวทางป้องกันการโจมตีผ่านเครื่องรับชำระเงิน นี่ตัวอย่างนะ ๆลองอ่านดูแล้วกัน ผมเอารูปเขามานะครับ เช่นอะไรครับ ปรับใช้ซอฟต์แวร์ รักษาให้เป็นเวอร์ชันล่าสุด อัปเกรด อัพเกรดนะครับ พอตัวใหม่มา เราไม่ค่อย Upgrade นะครับ อย่างตัวอย่างเช่น 9 ข้อ ป้องกัน ข้อมูลทางธุรกิจออนไลน์ 9 ข้อง่าย ๆ นะครับ เช่น 1. ติดตั้งซอฟต์แวร์รักษาความมั่นคงปลอดภัย และอัปเดตอยู่เสมอ ไม่ใช่ว่าซื้อเครื่องมาตั้งแต่ไหน ก็ไม่อัพเดทไม่ได้นะครับ 2. ตั้ง Password ให้แข็งแรง ให้เปลี่ยนบ่อย ๆ นี่ก็ไม่ไหวนะ จะให้เปลี่ยนทุก 2-3 วันก็ไม่ไหม การตั้งพาสเวิร์ดก็อย่าตั้งง่ายเกินไปคนเราชอบอะไรครับ ตั้งชื่อเล่น นามสกุล ชื่อผู้บ่าว ผู้สาว ชื่อเมียอะไรก็ว่าไป มันเดาได้ไหม เราเป็นคนชอบอะไรครับ ใส่ไว้ในกระเป๋าสตางค์เป็นอย่างไรครับ กระเป๋าสตางค์หาย หายหมดทุกอย่าง Googleช่วยเตือน มีอะไรให้เตือน เช่นอะัไร เช่นเห็นไหมเวลาเราไปกดสตางค์ ไปรูดบัตร อย่างนี้ ตอนนี้ผมเห็นที่ Lotus บิ๊กซีได้ ถ้าไม่ครบไม่ให้เซ็ใช่ไหม ใช่ไหมเตย แต่ก่อน 500 ก็ต้องเซ็นต์ ทำอย่างไรครับ โจโจ้เจอปั๊บ โจโจ้ไปรูดเลยครับ 2,000 ต้องเซ็น รูด 500 พอ ก็คือได้มาเลย เขาไม่ดูด้วยซ้ำว่าของใคร มาตรการนี้ผมไม่เห็นด้วยเลย กับพวกบิ๊กซี โลตัส อะไรพวกนี้ ต้อง 2,จะให้เซ็นยันยืนว่าเป็น เกิดมันซื้อทองไปรูดเลยน่ะ นะครับ 50,000 เสร็จรูดผ่าน ก็มันผ่านเพราะบัตรเรามีวงเงินอยู่นะครับ สำรองข้อมูลเสมอนะครับ อันที่ 4 สำรองข้อมูลไว้เรื่อย ๆ นะครับ เวลาจะเลิกใช้นะครับ ให้ออกจากระบบด้วย บางคนจากไปเบิ่ดแต่ดากไปเลย ใช่ไหม ไอ้โส เวลากลับบ้านไปแล้ว ลืมว่าตัวเองยัง Log In ไว้อยู่ ยังไม่ Logout ออกจากระบบเลย ปรากฏไอ้อะไรมันเดินมาผ่าน เสร็จไอ้เบล เสร็จเลย มาแก้ไขข้อมูลทำอย่างไรนะครับ กำหนดสิทธิ์ผผู้ใช้ทุกอย่าง กำหนดสิทธิ์ครับเครื่องนี้ใครใช้ได้บ้าง เพื่อป้องกันการแฮ็กนะครับ อย่าเปิดเผยข้อมูลส่วนตัว เช่น Email วันเดือนปีเกิด เวลาคุณสมัคร ในบางอย่าง เช่น สมัครเมล Gmail พ่อแม่ชื่ออะไรใส่จริงเลยบ่ เออ แต่ก่อนไม่รู้ใช่ไหม เขาให้ใส่อะไร ใส่หมดเลย เลข 13 หลัก เขาไม่ให้ใส่นะครับ ถ้าเขาให้ใส่ก็อย่าไปใส่เลยครับ อย่าไปสมัคร ใช่ไหม ต้องดูนะครับ ไม่ใช่ว่าเขาถามก็ใส่ข้อมูลจริงหมดเลยนะครับ ตัวเองเป็นใคร มาอย่างไร ไม่ได้นะครับ เปิดใช้ระบบยืนยันตัวตน 2 ขั้นตอนนะครับ ที่เราใช้ในมหาวิทยาลัยใช่ไหม พอเราจะออเทนปั๊บ ขนาดไลน์ LINE เขายังให้ยืนยันเลย ว่าเจ้าอีหลีอยู่บ่ นะครับ เขาบอกว่าจัดการสภาพแวดล้อม จัดการสภาพแวดล้อม เป็นอย่างไรครับ ก็ไม่เคยเปิดเผยเยอะ ทำงานในห้อง เราก็อยู่ในห้องเราสะ ไม่ใช่เยอะแยะมากมายนะครับ ให้ดูรูปนี้อีกอันหนึ่งนะครับ อีกอันหนึ่งที่เขาบอกวิธีป้องกันองค์กรให้ปลอดภัยคือวิธีการป้องกันในรูปนี้นะครับ จะป้องกันไวรัสอย่างไร จะป้องกันช่องโหว่าอย่างไร ที่เราพูดกล่าวมาเมื่อกี้กับเมื่อกี้ครับ ติดตั้งซอฟต์แวร์ ถ้าป้องกันไวรัสคอมพิวเตอร์ ก็ติดตั้งโปรแกรมสแกนไวรัวคอมพิวเตฆ่าไวรัสเป็นต้น สำรองข้อมูลไว้เสมอ ความปลอดภัยให้รัดกุม คล้าย ๆ กับเมื่อกี้เลยครับ อัปเดตโปรแกรมสม่ำเสมอ ให้ง่ายต่อการคาดเดา ให้ยากตอัพเดทซอฟท์แวร์ สัญญาณ WiFi ขององค์กร กับสาธารณะออกจากกัน ถ้าจะใช้ร่วมกันนะครับ จบนะครับ ก็ทำกิจกรรมท้ายชั่วโมง นะครับ มีใครจะถามอะไรเพิ่มเติมไหม วันนี้เงียบผิดปกติห้องเรานะครับ ทำกิจกรรมท้ายชั่วโมงนะครับ 2 ข้อ ส่งที่พี่ปอยนะ อย่าไปส่งที่โต๊ะ ไม่อย่างนั้นจะไม่ถึงผมนะครับ ครับวันนี้ก็คงขอขอบคุณพี่ล่ามนะครับ ขอขอบคุณครับ เจอกันสัปดาห์หน้านะครับ พวกเราอย่าลืมนะ ทำ 2 ข้อ เย็บเหมือนเดิม ส่งที่พี่ปอยนะครับ</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บรรยายวิชา การจัดการความมั่นคงและปลอดภัย</dc:title>
  <dc:creator/>
  <cp:keywords/>
  <dcterms:created xsi:type="dcterms:W3CDTF">2021-03-23T08:27:45Z</dcterms:created>
  <dcterms:modified xsi:type="dcterms:W3CDTF">2021-03-23T08:2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8 มกราคม 2563 เวลา 13.00 น.</vt:lpwstr>
  </property>
  <property fmtid="{D5CDD505-2E9C-101B-9397-08002B2CF9AE}" pid="3" name="subtitle">
    <vt:lpwstr/>
  </property>
</Properties>
</file>